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LM regression anomaly detection: Model-deviation detection using ML regression: an ELM forecaster predicts the next value from a sliding window; large prediction errors are flagged as anomalies. Implemented via DALToolbox regressors and thresholded with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 This Rmd demonstrates anomaly detection using an Extreme Learning Machine regressor (</w:t>
      </w:r>
      <w:r>
        <w:rPr>
          <w:rStyle w:val="VerbatimChar"/>
        </w:rPr>
        <w:t xml:space="preserve">hanr_ml + ts_elm</w:t>
      </w:r>
      <w:r>
        <w:t xml:space="preserve">). The model predicts the next value and flags anomalies when residuals exceed a learned threshold. Steps: load packages/data, visualize, define and fit the model, detect, evaluate, and plot result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elm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ELM-based regressor for anomaly detection (hanr_ml + ts_elm)</w:t>
      </w:r>
      <w:r>
        <w:br/>
      </w:r>
      <w:r>
        <w:rPr>
          <w:rStyle w:val="CommentTok"/>
        </w:rPr>
        <w:t xml:space="preserve"># - input_size controls the window length; nhid/actfun tune the hidden layer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e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h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fun=</w:t>
      </w:r>
      <w:r>
        <w:rPr>
          <w:rStyle w:val="StringTok"/>
        </w:rPr>
        <w:t xml:space="preserve">"pureli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compute residuals and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2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1    </w:t>
      </w:r>
      <w:r>
        <w:br/>
      </w:r>
      <w:r>
        <w:rPr>
          <w:rStyle w:val="VerbatimChar"/>
        </w:rPr>
        <w:t xml:space="preserve">## FALSE     1     99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elm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elm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Hyndman, R. J., Athanasopoulos, G. (2021). Forecasting: Principles and Practice. OTex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1:42Z</dcterms:created>
  <dcterms:modified xsi:type="dcterms:W3CDTF">2025-10-29T18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